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bined Reference</w:t>
      </w:r>
    </w:p>
    <w:p>
      <w:pPr>
        <w:pStyle w:val="Subtitle"/>
      </w:pPr>
      <w:r>
        <w:t xml:space="preserve">Technology Landscape and Resource Assessment — Full Provenanc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reproduces every detail from the Technology Landscape and Resource Assessment with inline provenance tags. Each fact is marked as one of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D</w:t>
      </w:r>
      <w:r>
        <w:t xml:space="preserve"> </w:t>
      </w:r>
      <w:r>
        <w:t xml:space="preserve">— directly from a file on the Cloudcore website, with the file path no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ERRED</w:t>
      </w:r>
      <w:r>
        <w:t xml:space="preserve"> </w:t>
      </w:r>
      <w:r>
        <w:t xml:space="preserve">— a reasonable conclusion drawn from sourced material, but not explicitly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NTED</w:t>
      </w:r>
      <w:r>
        <w:t xml:space="preserve"> </w:t>
      </w:r>
      <w:r>
        <w:t xml:space="preserve">— created for the brief; plausible and non-contradictory, but not in the repo</w:t>
      </w:r>
    </w:p>
    <w:p>
      <w:r>
        <w:pict>
          <v:rect style="width:0;height:1.5pt" o:hralign="center" o:hrstd="t" o:hr="t"/>
        </w:pict>
      </w:r>
    </w:p>
    <w:bookmarkStart w:id="26" w:name="current-technology-stack"/>
    <w:p>
      <w:pPr>
        <w:pStyle w:val="Heading2"/>
      </w:pPr>
      <w:r>
        <w:t xml:space="preserve">Current Technology Stack</w:t>
      </w:r>
    </w:p>
    <w:bookmarkStart w:id="20" w:name="infrastructure-and-operations"/>
    <w:p>
      <w:pPr>
        <w:pStyle w:val="Heading3"/>
      </w:pPr>
      <w:r>
        <w:t xml:space="preserve">Infrastructure and Oper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1620"/>
        <w:gridCol w:w="1440"/>
        <w:gridCol w:w="34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VMware vSphere</w:t>
            </w:r>
          </w:p>
        </w:tc>
        <w:tc>
          <w:tcPr/>
          <w:p>
            <w:pPr>
              <w:pStyle w:val="Compact"/>
            </w:pPr>
            <w:r>
              <w:t xml:space="preserve">Virtualisation (~2,500 VMs)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vid_wilson_cloud_infrastructure_architect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Mware deployed ~2014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ompany founded 2010; virtualisation would be early infrastruc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</w:t>
            </w:r>
          </w:p>
        </w:tc>
        <w:tc>
          <w:tcPr/>
          <w:p>
            <w:pPr>
              <w:pStyle w:val="Compact"/>
            </w:pPr>
            <w:r>
              <w:t xml:space="preserve">Public cloud partner, US-East Ohio defaul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vid_wilson_cloud_infrastructure_architect.md</w:t>
            </w:r>
            <w:r>
              <w:t xml:space="preserve">; region from</w:t>
            </w:r>
            <w:r>
              <w:t xml:space="preserve"> </w:t>
            </w:r>
            <w:r>
              <w:rPr>
                <w:rStyle w:val="VerbatimChar"/>
              </w:rPr>
              <w:t xml:space="preserve">docs/policies/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 deployed ~2018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Hybrid cloud partnership likely mid-grow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ure</w:t>
            </w:r>
          </w:p>
        </w:tc>
        <w:tc>
          <w:tcPr/>
          <w:p>
            <w:pPr>
              <w:pStyle w:val="Compact"/>
            </w:pPr>
            <w:r>
              <w:t xml:space="preserve">Secondary cloud partner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vid_wilson_cloud_infrastructure_architect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ure deployed ~2019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econdary to AWS; slightly later ad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raform</w:t>
            </w:r>
          </w:p>
        </w:tc>
        <w:tc>
          <w:tcPr/>
          <w:p>
            <w:pPr>
              <w:pStyle w:val="Compact"/>
            </w:pPr>
            <w:r>
              <w:t xml:space="preserve">IaC, ~70% of new deployment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vid_wilson_cloud_infrastructure_architect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raform deployed ~2020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Modern IaC, mid-maturity ad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gacy systems outside IaC</w:t>
            </w:r>
          </w:p>
        </w:tc>
        <w:tc>
          <w:tcPr/>
          <w:p>
            <w:pPr>
              <w:pStyle w:val="Compact"/>
            </w:pPr>
            <w:r>
              <w:t xml:space="preserve">30% gap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 (</w:t>
            </w:r>
            <w:r>
              <w:t xml:space="preserve">“70% automation coverage; legacy systems manually configured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sible</w:t>
            </w:r>
          </w:p>
        </w:tc>
        <w:tc>
          <w:tcPr/>
          <w:p>
            <w:pPr>
              <w:pStyle w:val="Compact"/>
            </w:pPr>
            <w:r>
              <w:t xml:space="preserve">Configuration automatio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vid_wilson_cloud_infrastructure_architect.md</w:t>
            </w:r>
            <w: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docs/interviews/system_administrator.q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sible deployed ~2019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Replacing Chef; more moder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e overlap with Chef</w:t>
            </w:r>
          </w:p>
        </w:tc>
        <w:tc>
          <w:tcPr/>
          <w:p>
            <w:pPr>
              <w:pStyle w:val="Compact"/>
            </w:pPr>
            <w:r>
              <w:t xml:space="preserve">Relationship between tools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Both confirmed present; overlap is reasonable assum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f</w:t>
            </w:r>
          </w:p>
        </w:tc>
        <w:tc>
          <w:tcPr/>
          <w:p>
            <w:pPr>
              <w:pStyle w:val="Compact"/>
            </w:pPr>
            <w:r>
              <w:t xml:space="preserve">Legacy configuration managemen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configuration_change_management.q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f deployed ~2015, being phased out</w:t>
            </w:r>
          </w:p>
        </w:tc>
        <w:tc>
          <w:tcPr/>
          <w:p>
            <w:pPr>
              <w:pStyle w:val="Compact"/>
            </w:pPr>
            <w:r>
              <w:t xml:space="preserve">Deployment date and statu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Early config tool; phase-out inferred from Ansible ad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t</w:t>
            </w:r>
          </w:p>
        </w:tc>
        <w:tc>
          <w:tcPr/>
          <w:p>
            <w:pPr>
              <w:pStyle w:val="Compact"/>
            </w:pPr>
            <w:r>
              <w:t xml:space="preserve">Secondary configuration automatio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policy docu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t deployed ~2016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Between Chef and Ansible chronologica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ained for specific legacy workloads</w:t>
            </w:r>
          </w:p>
        </w:tc>
        <w:tc>
          <w:tcPr/>
          <w:p>
            <w:pPr>
              <w:pStyle w:val="Compact"/>
            </w:pPr>
            <w:r>
              <w:t xml:space="preserve">Usage scop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reason for keeping a secondary to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bernetes</w:t>
            </w:r>
          </w:p>
        </w:tc>
        <w:tc>
          <w:tcPr/>
          <w:p>
            <w:pPr>
              <w:pStyle w:val="Compact"/>
            </w:pPr>
            <w:r>
              <w:t xml:space="preserve">Container orchestration, limited adoptio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chael_thompson_lead_software_develop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bernetes deployed ~2022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Recent, limited adoption suggests recent deplo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d for internal apps, not client-facing</w:t>
            </w:r>
          </w:p>
        </w:tc>
        <w:tc>
          <w:tcPr/>
          <w:p>
            <w:pPr>
              <w:pStyle w:val="Compact"/>
            </w:pPr>
            <w:r>
              <w:t xml:space="preserve">Usage scope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 (internal microservic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metheus + Grafana</w:t>
            </w:r>
          </w:p>
        </w:tc>
        <w:tc>
          <w:tcPr/>
          <w:p>
            <w:pPr>
              <w:pStyle w:val="Compact"/>
            </w:pPr>
            <w:r>
              <w:t xml:space="preserve">Monitoring and alerting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_gonzalez_ct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ed ~2020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Modern stack, mid-matur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s PagerDuty for on-call</w:t>
            </w:r>
          </w:p>
        </w:tc>
        <w:tc>
          <w:tcPr/>
          <w:p>
            <w:pPr>
              <w:pStyle w:val="Compact"/>
            </w:pPr>
            <w:r>
              <w:t xml:space="preserve">Integratio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_gonzalez_cto.md</w:t>
            </w:r>
            <w:r>
              <w:t xml:space="preserve"> </w:t>
            </w:r>
            <w:r>
              <w:t xml:space="preserve">(PagerDuty mentioned)</w:t>
            </w:r>
          </w:p>
        </w:tc>
      </w:tr>
    </w:tbl>
    <w:bookmarkEnd w:id="20"/>
    <w:bookmarkStart w:id="21" w:name="security"/>
    <w:p>
      <w:pPr>
        <w:pStyle w:val="Heading3"/>
      </w:pPr>
      <w:r>
        <w:t xml:space="preserve">Secur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1620"/>
        <w:gridCol w:w="1440"/>
        <w:gridCol w:w="34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lunk SIEM</w:t>
            </w:r>
          </w:p>
        </w:tc>
        <w:tc>
          <w:tcPr/>
          <w:p>
            <w:pPr>
              <w:pStyle w:val="Compact"/>
            </w:pPr>
            <w:r>
              <w:t xml:space="preserve">Log aggregation, 500-800 daily alert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_gonzalez_cto.md</w:t>
            </w:r>
            <w:r>
              <w:t xml:space="preserve">; alert count from</w:t>
            </w:r>
            <w:r>
              <w:t xml:space="preserve"> </w:t>
            </w:r>
            <w:r>
              <w:rPr>
                <w:rStyle w:val="VerbatimChar"/>
              </w:rPr>
              <w:t xml:space="preserve">docs/policies/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lunk deployed ~2021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ecurity build-up peri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wdStrike</w:t>
            </w:r>
          </w:p>
        </w:tc>
        <w:tc>
          <w:tcPr/>
          <w:p>
            <w:pPr>
              <w:pStyle w:val="Compact"/>
            </w:pPr>
            <w:r>
              <w:t xml:space="preserve">EDR across endpoint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_gonzalez_ct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wdStrike deployed ~2022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ecurity maturation ph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s into Splunk</w:t>
            </w:r>
          </w:p>
        </w:tc>
        <w:tc>
          <w:tcPr/>
          <w:p>
            <w:pPr>
              <w:pStyle w:val="Compact"/>
            </w:pPr>
            <w:r>
              <w:t xml:space="preserve">Integration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Standard EDR-SIEM integration; both confirmed pres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lo Alto firewalls</w:t>
            </w:r>
          </w:p>
        </w:tc>
        <w:tc>
          <w:tcPr/>
          <w:p>
            <w:pPr>
              <w:pStyle w:val="Compact"/>
            </w:pPr>
            <w:r>
              <w:t xml:space="preserve">Network perimeter, load-balanced pair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_gonzalez_cto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rlos_mendes_networks_specialist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ed ~2017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re-dates security build-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 base reviewed quarterly post-breach</w:t>
            </w:r>
          </w:p>
        </w:tc>
        <w:tc>
          <w:tcPr/>
          <w:p>
            <w:pPr>
              <w:pStyle w:val="Compact"/>
            </w:pPr>
            <w:r>
              <w:t xml:space="preserve">Review cadence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Post-breach remediation includes firewall review;</w:t>
            </w:r>
            <w:r>
              <w:t xml:space="preserve"> </w:t>
            </w:r>
            <w:r>
              <w:t xml:space="preserve">“quarterly”</w:t>
            </w:r>
            <w:r>
              <w:t xml:space="preserve"> </w:t>
            </w:r>
            <w:r>
              <w:t xml:space="preserve">is assu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sco switches</w:t>
            </w:r>
          </w:p>
        </w:tc>
        <w:tc>
          <w:tcPr/>
          <w:p>
            <w:pPr>
              <w:pStyle w:val="Compact"/>
            </w:pPr>
            <w:r>
              <w:t xml:space="preserve">Network infrastructure, 802.1x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los_mendes_networks_specialist.md</w:t>
            </w:r>
            <w: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docs/interviews/network_engineer.q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ed ~2014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ore networking from early data cent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gmentation improved post-breach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los_mendes_networks_specialist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ble.io</w:t>
            </w:r>
          </w:p>
        </w:tc>
        <w:tc>
          <w:tcPr/>
          <w:p>
            <w:pPr>
              <w:pStyle w:val="Compact"/>
            </w:pPr>
            <w:r>
              <w:t xml:space="preserve">Weekly vulnerability scans, 15-day patching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configuration_change_management.q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ed ~2021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ame security build-up peri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0</w:t>
            </w:r>
          </w:p>
        </w:tc>
        <w:tc>
          <w:tcPr/>
          <w:p>
            <w:pPr>
              <w:pStyle w:val="Compact"/>
            </w:pPr>
            <w:r>
              <w:t xml:space="preserve">Identity provider, SSO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access_control.q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grated from Okta Dec 2023</w:t>
            </w:r>
          </w:p>
        </w:tc>
        <w:tc>
          <w:tcPr/>
          <w:p>
            <w:pPr>
              <w:pStyle w:val="Compact"/>
            </w:pPr>
            <w:r>
              <w:t xml:space="preserve">Migration date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policy docu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e policies still reference old IdP</w:t>
            </w:r>
          </w:p>
        </w:tc>
        <w:tc>
          <w:tcPr/>
          <w:p>
            <w:pPr>
              <w:pStyle w:val="Compact"/>
            </w:pPr>
            <w:r>
              <w:t xml:space="preserve">Documentation gap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policy document (multiple sections reference</w:t>
            </w:r>
            <w:r>
              <w:t xml:space="preserve"> </w:t>
            </w:r>
            <w:r>
              <w:t xml:space="preserve">“Okta”</w:t>
            </w:r>
            <w:r>
              <w:t xml:space="preserve">)</w:t>
            </w:r>
          </w:p>
        </w:tc>
      </w:tr>
    </w:tbl>
    <w:bookmarkEnd w:id="21"/>
    <w:bookmarkStart w:id="22" w:name="business-applications"/>
    <w:p>
      <w:pPr>
        <w:pStyle w:val="Heading3"/>
      </w:pPr>
      <w:r>
        <w:t xml:space="preserve">Business Appl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1620"/>
        <w:gridCol w:w="1440"/>
        <w:gridCol w:w="34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bSpot</w:t>
            </w:r>
          </w:p>
        </w:tc>
        <w:tc>
          <w:tcPr/>
          <w:p>
            <w:pPr>
              <w:pStyle w:val="Compact"/>
            </w:pPr>
            <w:r>
              <w:t xml:space="preserve">CRM, email marketing, lead tracking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m_bradley_marketing_manag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ed ~2022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RM migration story c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ed integration with operational systems</w:t>
            </w:r>
          </w:p>
        </w:tc>
        <w:tc>
          <w:tcPr/>
          <w:p>
            <w:pPr>
              <w:pStyle w:val="Compac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amal_al_sayed_data_analyst.md</w:t>
            </w:r>
            <w:r>
              <w:t xml:space="preserve"> </w:t>
            </w:r>
            <w:r>
              <w:t xml:space="preserve">(data silos confirm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Now</w:t>
            </w:r>
          </w:p>
        </w:tc>
        <w:tc>
          <w:tcPr/>
          <w:p>
            <w:pPr>
              <w:pStyle w:val="Compact"/>
            </w:pPr>
            <w:r>
              <w:t xml:space="preserve">Change management (PRODCM)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change_management.q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ed ~2023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Recent deplo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 yet integrated with monitoring</w:t>
            </w:r>
          </w:p>
        </w:tc>
        <w:tc>
          <w:tcPr/>
          <w:p>
            <w:pPr>
              <w:pStyle w:val="Compac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given siloed syst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JupiterOne</w:t>
            </w:r>
          </w:p>
        </w:tc>
        <w:tc>
          <w:tcPr/>
          <w:p>
            <w:pPr>
              <w:pStyle w:val="Compact"/>
            </w:pPr>
            <w:r>
              <w:t xml:space="preserve">IT asset management, CMDB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asset_management.q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ed ~2022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Asset management matu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 automated discovery</w:t>
            </w:r>
          </w:p>
        </w:tc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policy docu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lassian (Jira, Confluence)</w:t>
            </w:r>
          </w:p>
        </w:tc>
        <w:tc>
          <w:tcPr/>
          <w:p>
            <w:pPr>
              <w:pStyle w:val="Compact"/>
            </w:pPr>
            <w:r>
              <w:t xml:space="preserve">Project managemen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approved_software.q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ed ~2016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Mid-stage ad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cket data not connected to analytics</w:t>
            </w:r>
          </w:p>
        </w:tc>
        <w:tc>
          <w:tcPr/>
          <w:p>
            <w:pPr>
              <w:pStyle w:val="Compac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No integration between Jira and BI tools is mentioned anywhe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365</w:t>
            </w:r>
          </w:p>
        </w:tc>
        <w:tc>
          <w:tcPr/>
          <w:p>
            <w:pPr>
              <w:pStyle w:val="Compact"/>
            </w:pPr>
            <w:r>
              <w:t xml:space="preserve">Email, productivity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approved_software.q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ed ~2015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tandard early ad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lack</w:t>
            </w:r>
          </w:p>
        </w:tc>
        <w:tc>
          <w:tcPr/>
          <w:p>
            <w:pPr>
              <w:pStyle w:val="Compact"/>
            </w:pPr>
            <w:r>
              <w:t xml:space="preserve">Team communicatio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ed ~2018</w:t>
            </w:r>
          </w:p>
        </w:tc>
        <w:tc>
          <w:tcPr/>
          <w:p>
            <w:pPr>
              <w:pStyle w:val="Compact"/>
            </w:pPr>
            <w:r>
              <w:t xml:space="preserve">Deployment dat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Mid-growth ad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e alerting integrations</w:t>
            </w:r>
          </w:p>
        </w:tc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Common Slack usage pattern; not explicitly confirmed</w:t>
            </w:r>
          </w:p>
        </w:tc>
      </w:tr>
    </w:tbl>
    <w:bookmarkEnd w:id="22"/>
    <w:bookmarkStart w:id="23" w:name="development"/>
    <w:p>
      <w:pPr>
        <w:pStyle w:val="Heading3"/>
      </w:pPr>
      <w:r>
        <w:t xml:space="preserve">Develop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1620"/>
        <w:gridCol w:w="1440"/>
        <w:gridCol w:w="34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Hub Actions</w:t>
            </w:r>
          </w:p>
        </w:tc>
        <w:tc>
          <w:tcPr/>
          <w:p>
            <w:pPr>
              <w:pStyle w:val="Compact"/>
            </w:pPr>
            <w:r>
              <w:t xml:space="preserve">CI/CD, SAST integrated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chael_thompson_lead_software_develop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~70% test coverage</w:t>
            </w:r>
          </w:p>
        </w:tc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goCD</w:t>
            </w:r>
          </w:p>
        </w:tc>
        <w:tc>
          <w:tcPr/>
          <w:p>
            <w:pPr>
              <w:pStyle w:val="Compact"/>
            </w:pPr>
            <w:r>
              <w:t xml:space="preserve">GitOps deployment to Kubernete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d for internal microservices only</w:t>
            </w:r>
          </w:p>
        </w:tc>
        <w:tc>
          <w:tcPr/>
          <w:p>
            <w:pPr>
              <w:pStyle w:val="Compact"/>
            </w:pPr>
            <w:r>
              <w:t xml:space="preserve">Scope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greSQL</w:t>
            </w:r>
          </w:p>
        </w:tc>
        <w:tc>
          <w:tcPr/>
          <w:p>
            <w:pPr>
              <w:pStyle w:val="Compact"/>
            </w:pPr>
            <w:r>
              <w:t xml:space="preserve">Primary application database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crypted at rest and in transit</w:t>
            </w:r>
          </w:p>
        </w:tc>
        <w:tc>
          <w:tcPr/>
          <w:p>
            <w:pPr>
              <w:pStyle w:val="Compact"/>
            </w:pPr>
            <w: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data_protection.q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thon (FastAPI)</w:t>
            </w:r>
          </w:p>
        </w:tc>
        <w:tc>
          <w:tcPr/>
          <w:p>
            <w:pPr>
              <w:pStyle w:val="Compact"/>
            </w:pPr>
            <w:r>
              <w:t xml:space="preserve">Backend API, 15+ microservice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chael_thompson_lead_software_develop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ct</w:t>
            </w:r>
          </w:p>
        </w:tc>
        <w:tc>
          <w:tcPr/>
          <w:p>
            <w:pPr>
              <w:pStyle w:val="Compact"/>
            </w:pPr>
            <w:r>
              <w:t xml:space="preserve">Frontend framework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gacy PHP</w:t>
            </w:r>
          </w:p>
        </w:tc>
        <w:tc>
          <w:tcPr/>
          <w:p>
            <w:pPr>
              <w:pStyle w:val="Compact"/>
            </w:pPr>
            <w:r>
              <w:t xml:space="preserve">Older application component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dates current security standards</w:t>
            </w:r>
          </w:p>
        </w:tc>
        <w:tc>
          <w:tcPr/>
          <w:p>
            <w:pPr>
              <w:pStyle w:val="Compact"/>
            </w:pPr>
            <w:r>
              <w:t xml:space="preserve">Age contex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 (code</w:t>
            </w:r>
            <w:r>
              <w:t xml:space="preserve"> </w:t>
            </w:r>
            <w:r>
              <w:t xml:space="preserve">“2 years old, pre-current standards”</w:t>
            </w:r>
            <w:r>
              <w:t xml:space="preserve"> </w:t>
            </w:r>
            <w:r>
              <w:t xml:space="preserve">at time of breach)</w:t>
            </w:r>
          </w:p>
        </w:tc>
      </w:tr>
    </w:tbl>
    <w:bookmarkEnd w:id="23"/>
    <w:bookmarkStart w:id="24" w:name="analytics"/>
    <w:p>
      <w:pPr>
        <w:pStyle w:val="Heading3"/>
      </w:pPr>
      <w:r>
        <w:t xml:space="preserve">Analyt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1620"/>
        <w:gridCol w:w="1440"/>
        <w:gridCol w:w="34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wer BI</w:t>
            </w:r>
          </w:p>
        </w:tc>
        <w:tc>
          <w:tcPr/>
          <w:p>
            <w:pPr>
              <w:pStyle w:val="Compact"/>
            </w:pPr>
            <w:r>
              <w:t xml:space="preserve">BI dashboard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amal_al_sayed_data_analyst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 data imports from multiple sources</w:t>
            </w:r>
          </w:p>
        </w:tc>
        <w:tc>
          <w:tcPr/>
          <w:p>
            <w:pPr>
              <w:pStyle w:val="Compact"/>
            </w:pPr>
            <w:r>
              <w:t xml:space="preserve">Proces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el</w:t>
            </w:r>
          </w:p>
        </w:tc>
        <w:tc>
          <w:tcPr/>
          <w:p>
            <w:pPr>
              <w:pStyle w:val="Compact"/>
            </w:pPr>
            <w:r>
              <w:t xml:space="preserve">Ad-hoc analysi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ill heavily used for financial/operational reporting</w:t>
            </w:r>
          </w:p>
        </w:tc>
        <w:tc>
          <w:tcPr/>
          <w:p>
            <w:pPr>
              <w:pStyle w:val="Compact"/>
            </w:pPr>
            <w:r>
              <w:t xml:space="preserve">Usage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Backstory describes basic BI tools; Excel is standard fallback</w:t>
            </w:r>
          </w:p>
        </w:tc>
      </w:tr>
    </w:tbl>
    <w:bookmarkEnd w:id="24"/>
    <w:bookmarkStart w:id="25" w:name="notable-gaps"/>
    <w:p>
      <w:pPr>
        <w:pStyle w:val="Heading3"/>
      </w:pPr>
      <w:r>
        <w:t xml:space="preserve">Notable Gap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5"/>
        <w:gridCol w:w="3017"/>
        <w:gridCol w:w="30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data warehouse or data lake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amal_al_sayed_data_analyst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rk_gonzalez_ct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ML/AI platform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_gonzalez_ct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MLOps or model managemen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real-time analytics pipeline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amal_al_sayed_data_analyst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dedicated ETL platform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No ETL tool appears anywhere in the rep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9" w:name="data-flow-overview"/>
    <w:p>
      <w:pPr>
        <w:pStyle w:val="Heading2"/>
      </w:pPr>
      <w:r>
        <w:t xml:space="preserve">Data Flow Over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760"/>
        <w:gridCol w:w="41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 entire diagram structur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Repo confirms silos and manual processes; the visual layout is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telemetry flows to Splunk for security only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Both systems confirmed; separation of monitoring vs security log use is infer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bSpot holds marketing/sales data only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m_bradley_marketing_manag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integration between operational and customer system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amal_al_sayed_data_analyst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 export to Excel/Power BI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lyst (Jamal’s team) manually correlate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ic weekly/monthly reports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Reporting cadence not specified; weekly/monthly is assumed</w:t>
            </w:r>
          </w:p>
        </w:tc>
      </w:tr>
    </w:tbl>
    <w:bookmarkStart w:id="27" w:name="key-data-silos-table"/>
    <w:p>
      <w:pPr>
        <w:pStyle w:val="Heading3"/>
      </w:pPr>
      <w:r>
        <w:t xml:space="preserve">Key Data Silos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5"/>
        <w:gridCol w:w="3017"/>
        <w:gridCol w:w="30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w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metrics: Prometheus/Grafana, Martin Nguye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_gonzalez_cto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oud_service_operations_manager_martin_nugyen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nected to PagerDuty (alerting only)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_gonzalez_ct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events: Splunk, Sophia Martine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phia_martines_cis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nected to CrowdStrike, firewall log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_gonzalez_ct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ort tickets: internal system, Samantha Wong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omer_support_lead_samantha_wong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nected to nothing; manual reporting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No integration mentioned;</w:t>
            </w:r>
            <w:r>
              <w:t xml:space="preserve"> </w:t>
            </w:r>
            <w:r>
              <w:t xml:space="preserve">“nothing”</w:t>
            </w:r>
            <w:r>
              <w:t xml:space="preserve"> </w:t>
            </w:r>
            <w:r>
              <w:t xml:space="preserve">is editor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records: HubSpot, Lisa Che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sa_chen_cmo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om_bradley_marketing_manag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 campaigns only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m_bradley_marketing_manag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lling: internal system, Aisha Rahma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isha_rahman_cf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 reconciliation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Tight margins and manual processes described;</w:t>
            </w:r>
            <w:r>
              <w:t xml:space="preserve"> </w:t>
            </w:r>
            <w:r>
              <w:t xml:space="preserve">“reconciliation”</w:t>
            </w:r>
            <w:r>
              <w:t xml:space="preserve"> </w:t>
            </w:r>
            <w:r>
              <w:t xml:space="preserve">is assu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 usage: provisioning tools, Martin Nguye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oud_service_operations_manager_martin_nugyen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 to billing, manual validation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; no integration details ex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/access: Auth0 + AD, Karen Lee / Raj Patel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aren_lee_hr_manager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j_patel_it_manag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ial RBAC; ~40% over-provisioned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aren_lee_hr_manager.md</w:t>
            </w:r>
          </w:p>
        </w:tc>
      </w:tr>
    </w:tbl>
    <w:bookmarkEnd w:id="27"/>
    <w:bookmarkStart w:id="28" w:name="manual-processes-and-gaps"/>
    <w:p>
      <w:pPr>
        <w:pStyle w:val="Heading3"/>
      </w:pPr>
      <w:r>
        <w:t xml:space="preserve">Manual Processes and Gap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760"/>
        <w:gridCol w:w="41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ces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lling reconciliation error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No specific error rate or process describ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health reporting requires manual correlatio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amal_al_sayed_data_analyst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mal’s team builds reports from exported CSVs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Power BI with manual imports confirmed; CSV format assu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-to-operations: no automated ticket creation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gap; not describ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 provisioning: manual coordinatio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aren_lee_hr_manag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~40% over-provisioned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acity planning: spreadsheet-based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No predictive capability confirmed; spreadsheets are the default tool describ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bookmarkStart w:id="34" w:name="resource-availability"/>
    <w:p>
      <w:pPr>
        <w:pStyle w:val="Heading2"/>
      </w:pPr>
      <w:r>
        <w:t xml:space="preserve">Resource Availability</w:t>
      </w:r>
    </w:p>
    <w:bookmarkStart w:id="30" w:name="team-capacity-table"/>
    <w:p>
      <w:pPr>
        <w:pStyle w:val="Heading3"/>
      </w:pPr>
      <w:r>
        <w:t xml:space="preserve">Team Capacity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902"/>
        <w:gridCol w:w="1508"/>
        <w:gridCol w:w="150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: Team / Headcou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 team names and count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ee Brief 2 companion for per-team source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85"/>
        <w:gridCol w:w="1320"/>
        <w:gridCol w:w="181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: Current Commitment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: day-to-day, CSMP, zero trus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mp_project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ophia_martines_ciso.md</w:t>
            </w:r>
            <w:r>
              <w:t xml:space="preserve"> </w:t>
            </w:r>
            <w:r>
              <w:t xml:space="preserve">(zero trust planni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ment: CSMP primary, legacy, security remediatio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mp_project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chael_thompson_lead_software_develop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: post-breach remediation, monitoring, compliance, zero trus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phia_martines_cis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ort: 500+ client support, 24/7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rah_thompson_co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: operational reporting, ad-hoc analysi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amal_al_sayed_data_analyst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: maintenance, on-call, patching, access managemen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j_patel_it_manager.md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910"/>
        <w:gridCol w:w="1267"/>
        <w:gridCol w:w="17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: Available for AI Work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 availability assessment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Based on described workloads but no team has stated AI availability</w:t>
            </w:r>
          </w:p>
        </w:tc>
      </w:tr>
    </w:tbl>
    <w:bookmarkEnd w:id="30"/>
    <w:bookmarkStart w:id="31" w:name="competing-commitments"/>
    <w:p>
      <w:pPr>
        <w:pStyle w:val="Heading3"/>
      </w:pPr>
      <w:r>
        <w:t xml:space="preserve">Competing Commit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2"/>
        <w:gridCol w:w="1667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itme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MP consuming most dev capacity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mp_project.md</w:t>
            </w:r>
            <w:r>
              <w:t xml:space="preserve"> </w:t>
            </w:r>
            <w:r>
              <w:t xml:space="preserve">— described as major proj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MP is pathway to enterprise expansio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y AI initiative competes with CSMP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Logical given shared resour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breach remediation is board-mandated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phia_martines_ciso.md</w:t>
            </w:r>
            <w:r>
              <w:t xml:space="preserve"> </w:t>
            </w:r>
            <w:r>
              <w:t xml:space="preserve">(board requires monthly updat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breach work is non-negotiable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Board mandate implies th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breach described as</w:t>
            </w:r>
            <w:r>
              <w:t xml:space="preserve"> </w:t>
            </w:r>
            <w:r>
              <w:t xml:space="preserve">“multi-quarter programme”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cope of changes described supports this; not explicitly st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O 27001 surveillance audit expected within 6 month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tandard ISO practice; not mentioned in re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C 2 Type II annual recertification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tandard practice; not explicitly stated</w:t>
            </w:r>
          </w:p>
        </w:tc>
      </w:tr>
    </w:tbl>
    <w:bookmarkEnd w:id="31"/>
    <w:bookmarkStart w:id="32" w:name="budget-envelope"/>
    <w:p>
      <w:pPr>
        <w:pStyle w:val="Heading3"/>
      </w:pPr>
      <w:r>
        <w:t xml:space="preserve">Budget Envelop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$250,000 propos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ee Brief 2 compan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L engineer $180-250K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aren_lee_hr_manag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 AI platform $3-8K/month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Based on market r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dget is tight for hire + platform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Arithmetic from sourced salary and invented platform cost</w:t>
            </w:r>
          </w:p>
        </w:tc>
      </w:tr>
    </w:tbl>
    <w:bookmarkEnd w:id="32"/>
    <w:bookmarkStart w:id="33" w:name="timeline-pressures"/>
    <w:p>
      <w:pPr>
        <w:pStyle w:val="Heading3"/>
      </w:pPr>
      <w:r>
        <w:t xml:space="preserve">Timeline Press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ard wants AI positioning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cell_ziemann_ce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etitors marketing AI-powered service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O: 6-12 months for data engineering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_gonzalez_ct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mal: 6-12 months for data prep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amal_al_sayed_data_analyst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MP delays would affect enterprise expansion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CSMP is described as enterprise pathway; delay impact is logic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End w:id="34"/>
    <w:bookmarkStart w:id="35" w:name="existing-vendor-relationships"/>
    <w:p>
      <w:pPr>
        <w:pStyle w:val="Heading2"/>
      </w:pPr>
      <w:r>
        <w:t xml:space="preserve">Existing Vendor Relationship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 vendor name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approved_vendors.qmd</w:t>
            </w:r>
            <w:r>
              <w:t xml:space="preserve"> </w:t>
            </w:r>
            <w:r>
              <w:t xml:space="preserve">(DOC-COMP-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ird-party risk assessment strengthened post-breach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phia_martines_cis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</w:t>
            </w:r>
            <w:r>
              <w:t xml:space="preserve"> </w:t>
            </w:r>
            <w:r>
              <w:t xml:space="preserve">“Relevance to AI”</w:t>
            </w:r>
            <w:r>
              <w:t xml:space="preserve"> </w:t>
            </w:r>
            <w:r>
              <w:t xml:space="preserve">assessment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Vendor list is sourced; AI capabilities are real product features but applicability to Cloudcore is assu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servation about existing AI capabilities not being used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Logical given confirmed tools (Splunk, CrowdStrike, HubSpot) with known AI featu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/Azure provide managed AI without new vendor onboarding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Standard cloud partnership benefi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9" w:name="previous-change-initiative-outcomes"/>
    <w:p>
      <w:pPr>
        <w:pStyle w:val="Heading2"/>
      </w:pPr>
      <w:r>
        <w:t xml:space="preserve">Previous Change Initiative Outcomes</w:t>
      </w:r>
    </w:p>
    <w:bookmarkStart w:id="36" w:name="iso-27001-certification-success"/>
    <w:p>
      <w:pPr>
        <w:pStyle w:val="Heading3"/>
      </w:pPr>
      <w:r>
        <w:t xml:space="preserve">ISO 27001 Certification (Succes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ok nearly 2 year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phia_martines_cis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ainst initial 12-month target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Repo says</w:t>
            </w:r>
            <w:r>
              <w:t xml:space="preserve"> </w:t>
            </w:r>
            <w:r>
              <w:t xml:space="preserve">“nearly two years”</w:t>
            </w:r>
            <w:r>
              <w:t xml:space="preserve"> </w:t>
            </w:r>
            <w:r>
              <w:t xml:space="preserve">implying it took longer than planned; 12-month target is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hieved certificatio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,</w:t>
            </w:r>
            <w:r>
              <w:t xml:space="preserve"> </w:t>
            </w:r>
            <w:r>
              <w:rPr>
                <w:rStyle w:val="VerbatimChar"/>
              </w:rPr>
              <w:t xml:space="preserve">cloudcore_company_overview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ong executive sponsorship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CISO led it; CEO supportive per backsto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ear business driver (enterprise clients)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cell_ziemann_ce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hia as dedicated project lead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phia_martines_cis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ernal auditor managed well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; no audit details in re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 underestimated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“Nearly two years”</w:t>
            </w:r>
            <w:r>
              <w:t xml:space="preserve"> </w:t>
            </w:r>
            <w:r>
              <w:t xml:space="preserve">implies underesti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ff resistance to new processe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for a growing company; not st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ation burden strained team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given small team; not st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urce contention with operational work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Small team, operational demands confir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Lessons for AI”</w:t>
            </w:r>
            <w:r>
              <w:t xml:space="preserve"> </w:t>
            </w:r>
            <w:r>
              <w:t xml:space="preserve">framing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Editorial analysis</w:t>
            </w:r>
          </w:p>
        </w:tc>
      </w:tr>
    </w:tbl>
    <w:bookmarkEnd w:id="36"/>
    <w:bookmarkStart w:id="37" w:name="auth0-migration-partial-success"/>
    <w:p>
      <w:pPr>
        <w:pStyle w:val="Heading3"/>
      </w:pPr>
      <w:r>
        <w:t xml:space="preserve">Auth0 Migration (Partial Succes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gration from Okta to Auth0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access_control.q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cember 2023 timing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docu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cies still reference Okta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document (multiple section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ssion timeout inconsistencie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document (conflicting valu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migration completed on schedule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No timeline details ex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imal user disruption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Not describ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0 integration worked smoothly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Not describ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 time and within budget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Not describ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change management plan for doc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The gap exists (sourced); the absence of a plan is infer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ining materials not updat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extension of documented policy g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post-migration review conduct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Inferred from ongoing documentation drif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ming as</w:t>
            </w:r>
            <w:r>
              <w:t xml:space="preserve"> </w:t>
            </w:r>
            <w:r>
              <w:t xml:space="preserve">“partial success”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The repo shows the gap without characterising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Lessons for AI”</w:t>
            </w:r>
            <w:r>
              <w:t xml:space="preserve"> </w:t>
            </w:r>
            <w:r>
              <w:t xml:space="preserve">framing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Editorial analysis</w:t>
            </w:r>
          </w:p>
        </w:tc>
      </w:tr>
    </w:tbl>
    <w:bookmarkEnd w:id="37"/>
    <w:bookmarkStart w:id="38" w:name="crm-consolidation-failure"/>
    <w:p>
      <w:pPr>
        <w:pStyle w:val="Heading3"/>
      </w:pPr>
      <w:r>
        <w:t xml:space="preserve">CRM Consolidation (Failur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is entire story was invent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ee below for sourced found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bSpot is current CRM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m_bradley_marketing_manag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M data has duplicates, missing field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amal_al_sayed_data_analyst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CRM integration with billing/suppor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team adoption incomplete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Marketing uses HubSpot fully; sales pipeline tracking not mention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</w:t>
            </w:r>
            <w:r>
              <w:t xml:space="preserve"> </w:t>
            </w:r>
            <w:r>
              <w:t xml:space="preserve">“legacy contact management system”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omething preceded HubSpot; name and nature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gration as defined project (2021-2022)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Timeline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 months late, 40% over budget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pecific failure metrics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staff using spreadsheets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lausible given low CRM adoption; not confir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quality caused by migration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roblems exist (sourced); migration as cause is assu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migration cleanup never resourced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roblems persist (sourced);</w:t>
            </w:r>
            <w:r>
              <w:t xml:space="preserve"> </w:t>
            </w:r>
            <w:r>
              <w:t xml:space="preserve">“never resourced”</w:t>
            </w:r>
            <w:r>
              <w:t xml:space="preserve"> </w:t>
            </w:r>
            <w:r>
              <w:t xml:space="preserve">is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Lessons for AI”</w:t>
            </w:r>
            <w:r>
              <w:t xml:space="preserve"> </w:t>
            </w:r>
            <w:r>
              <w:t xml:space="preserve">framing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Editorial analysi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End w:id="39"/>
    <w:bookmarkStart w:id="40" w:name="summary-of-key-constraints"/>
    <w:p>
      <w:pPr>
        <w:pStyle w:val="Heading2"/>
      </w:pPr>
      <w:r>
        <w:t xml:space="preserve">Summary of Key Constrai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2"/>
        <w:gridCol w:w="1667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readiness is primary bottleneck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amal_al_sayed_data_analyst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rk_gonzalez_ct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6-12 months preparatio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Both fi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MP consumes development capacity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mp_project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needs external resources or delayed timeline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Logical given CSMP comm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$250K is tight</w:t>
            </w:r>
          </w:p>
        </w:tc>
        <w:tc>
          <w:tcPr/>
          <w:p>
            <w:pPr>
              <w:pStyle w:val="Compact"/>
            </w:pPr>
            <w:r>
              <w:t xml:space="preserve">INVENTED (amount) / INFERRED (tightness)</w:t>
            </w:r>
          </w:p>
        </w:tc>
        <w:tc>
          <w:tcPr/>
          <w:p>
            <w:pPr>
              <w:pStyle w:val="Compact"/>
            </w:pPr>
            <w:r>
              <w:t xml:space="preserve">Budget is invented; tightness is arithmet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management is known weakness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Auth0 gap is sourced; CRM issues support pattern;</w:t>
            </w:r>
            <w:r>
              <w:t xml:space="preserve"> </w:t>
            </w:r>
            <w:r>
              <w:t xml:space="preserve">“known weakness”</w:t>
            </w:r>
            <w:r>
              <w:t xml:space="preserve"> </w:t>
            </w:r>
            <w:r>
              <w:t xml:space="preserve">is editor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governance required firs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phia_martines_cis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SO has board backing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 (monthly board reporting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1" w:name="cross-references"/>
    <w:p>
      <w:pPr>
        <w:pStyle w:val="Heading2"/>
      </w:pPr>
      <w:r>
        <w:t xml:space="preserve">Cross-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85"/>
        <w:gridCol w:w="33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ferenc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ort docs at cloudcore.eduserver.au/docs/support/</w:t>
            </w:r>
          </w:p>
        </w:tc>
        <w:tc>
          <w:tcPr/>
          <w:p>
            <w:pPr>
              <w:pStyle w:val="Compact"/>
            </w:pPr>
            <w:r>
              <w:t xml:space="preserve">SOURCED — real p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cies at cloudcore.eduserver.au/docs/policies/</w:t>
            </w:r>
          </w:p>
        </w:tc>
        <w:tc>
          <w:tcPr/>
          <w:p>
            <w:pPr>
              <w:pStyle w:val="Compact"/>
            </w:pPr>
            <w:r>
              <w:t xml:space="preserve">SOURCED — real p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s at cloudcore.eduserver.au/docs/logs/</w:t>
            </w:r>
          </w:p>
        </w:tc>
        <w:tc>
          <w:tcPr/>
          <w:p>
            <w:pPr>
              <w:pStyle w:val="Compact"/>
            </w:pPr>
            <w:r>
              <w:t xml:space="preserve">SOURCED — real page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reference document is for instructor use. It combines sourced facts and invented details into a single annotated view of the Technology Landscape and Resource Assessmen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Reference</dc:title>
  <dc:creator/>
  <cp:keywords/>
  <dcterms:created xsi:type="dcterms:W3CDTF">2026-03-07T15:55:16Z</dcterms:created>
  <dcterms:modified xsi:type="dcterms:W3CDTF">2026-03-07T15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subtitle">
    <vt:lpwstr>Technology Landscape and Resource Assessment — Full Provenance</vt:lpwstr>
  </property>
  <property fmtid="{D5CDD505-2E9C-101B-9397-08002B2CF9AE}" pid="9" name="toc-title">
    <vt:lpwstr>Table of contents</vt:lpwstr>
  </property>
</Properties>
</file>